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242180" w14:textId="77209FA4" w:rsidR="00EB6FDB" w:rsidRPr="009430D9" w:rsidRDefault="00EB6FDB" w:rsidP="00EB6FD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nit </w:t>
      </w:r>
      <w:r w:rsidR="00666AF9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3A26050A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9C2CCB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056F51A0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1A9B0D7E" w14:textId="75E2B288" w:rsidR="00EB6FDB" w:rsidRDefault="00397341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</w:t>
      </w:r>
      <w:r w:rsidR="009C1288">
        <w:rPr>
          <w:rFonts w:ascii="Times New Roman" w:hAnsi="Times New Roman" w:cs="Times New Roman"/>
          <w:sz w:val="24"/>
          <w:szCs w:val="24"/>
        </w:rPr>
        <w:t>410</w:t>
      </w:r>
    </w:p>
    <w:p w14:paraId="49614E40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3503BEEC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227543" w14:textId="1EEE52A1" w:rsidR="22831D5B" w:rsidRDefault="22831D5B">
      <w:pPr>
        <w:rPr>
          <w:rFonts w:ascii="Times New Roman" w:hAnsi="Times New Roman" w:cs="Times New Roman"/>
          <w:sz w:val="24"/>
          <w:szCs w:val="24"/>
        </w:rPr>
      </w:pPr>
    </w:p>
    <w:p w14:paraId="37E4B2A5" w14:textId="77777777" w:rsidR="009E009F" w:rsidRDefault="009E009F"/>
    <w:p w14:paraId="136AC8A3" w14:textId="467F38B6" w:rsidR="00C944CE" w:rsidRPr="00EB6FDB" w:rsidRDefault="00EB6FDB" w:rsidP="22831D5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22831D5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nit </w:t>
      </w:r>
      <w:r w:rsidR="00666AF9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22831D5B"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21FC1EF1" w14:textId="48A90BCA" w:rsidR="00C944CE" w:rsidRPr="00407A0B" w:rsidRDefault="00C944CE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2B757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2B757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</w:t>
      </w:r>
      <w:r w:rsidR="002B757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 for a total of 4 sentences. Use APA in</w:t>
      </w:r>
      <w:r w:rsidR="002B757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397341">
        <w:rPr>
          <w:rFonts w:ascii="Times New Roman" w:hAnsi="Times New Roman" w:cs="Times New Roman"/>
          <w:sz w:val="24"/>
          <w:szCs w:val="24"/>
        </w:rPr>
        <w:t>3-5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</w:t>
      </w:r>
      <w:r w:rsidR="002B7576">
        <w:rPr>
          <w:rFonts w:ascii="Times New Roman" w:hAnsi="Times New Roman" w:cs="Times New Roman"/>
          <w:sz w:val="24"/>
          <w:szCs w:val="24"/>
        </w:rPr>
        <w:t>including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</w:t>
      </w:r>
      <w:r w:rsidR="001E5737">
        <w:rPr>
          <w:rFonts w:ascii="Times New Roman" w:hAnsi="Times New Roman" w:cs="Times New Roman"/>
          <w:sz w:val="24"/>
          <w:szCs w:val="24"/>
        </w:rPr>
        <w:t>the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title and reference page</w:t>
      </w:r>
      <w:r w:rsidR="002B7576">
        <w:rPr>
          <w:rFonts w:ascii="Times New Roman" w:hAnsi="Times New Roman" w:cs="Times New Roman"/>
          <w:sz w:val="24"/>
          <w:szCs w:val="24"/>
        </w:rPr>
        <w:t>s</w:t>
      </w:r>
      <w:r w:rsidR="006C6C3B" w:rsidRPr="006C6C3B">
        <w:rPr>
          <w:rFonts w:ascii="Times New Roman" w:hAnsi="Times New Roman" w:cs="Times New Roman"/>
          <w:sz w:val="24"/>
          <w:szCs w:val="24"/>
        </w:rPr>
        <w:t>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29A603D3" w14:textId="0A17175B" w:rsidR="008103C3" w:rsidRDefault="00666AF9" w:rsidP="008103C3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hy is it important for employees to set career goals?</w:t>
      </w:r>
      <w:r w:rsidR="008103C3" w:rsidRPr="008103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44A082E" w14:textId="4F4BCA8B" w:rsidR="00C944CE" w:rsidRPr="00407A0B" w:rsidRDefault="00C944CE" w:rsidP="00734C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62C4A7D" w14:textId="155E27B2" w:rsidR="009C1288" w:rsidRDefault="00666AF9" w:rsidP="00734CE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hat role does training play in helping employees achieve their career goals?</w:t>
      </w:r>
    </w:p>
    <w:p w14:paraId="4DB42386" w14:textId="1B102A1D" w:rsidR="00C944CE" w:rsidRDefault="00633025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C15B0DD" w14:textId="204C5762" w:rsidR="009C1288" w:rsidRDefault="00666AF9" w:rsidP="009C12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ther than training, what other kinds of activities can help employees achieve their employee development plan?</w:t>
      </w:r>
      <w:r w:rsidR="009C1288" w:rsidRPr="009C128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721CBF1" w14:textId="5EE7B5A6" w:rsidR="00C944CE" w:rsidRDefault="00C944CE" w:rsidP="009C128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9E7A4C3" w14:textId="05B87FB1" w:rsidR="008103C3" w:rsidRDefault="00666AF9" w:rsidP="008103C3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hat can managers do to help develop their employees? </w:t>
      </w:r>
      <w:bookmarkStart w:id="0" w:name="_GoBack"/>
      <w:bookmarkEnd w:id="0"/>
    </w:p>
    <w:p w14:paraId="637A8619" w14:textId="0DDB1CAC" w:rsidR="00734CE6" w:rsidRDefault="0001508E" w:rsidP="009C128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21B97998" w:rsidR="00C944CE" w:rsidRPr="00EB6FDB" w:rsidRDefault="00C944CE" w:rsidP="00734C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6FDB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0E5B7780" w14:textId="6604187A" w:rsidR="00462406" w:rsidRDefault="00C944CE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  <w:r w:rsidR="00462406">
        <w:rPr>
          <w:rFonts w:ascii="Times New Roman" w:hAnsi="Times New Roman" w:cs="Times New Roman"/>
          <w:sz w:val="24"/>
          <w:szCs w:val="24"/>
        </w:rPr>
        <w:br w:type="page"/>
      </w:r>
    </w:p>
    <w:p w14:paraId="23092C2F" w14:textId="7C060785" w:rsidR="00C944CE" w:rsidRPr="00462406" w:rsidRDefault="00C944CE" w:rsidP="00462406">
      <w:pPr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F989C70" w14:textId="22A732AF" w:rsidR="00EB6FDB" w:rsidRPr="00644397" w:rsidRDefault="00EB6FDB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Cite sources </w:t>
      </w:r>
      <w:r>
        <w:rPr>
          <w:rFonts w:ascii="Times New Roman" w:hAnsi="Times New Roman" w:cs="Times New Roman"/>
          <w:sz w:val="24"/>
          <w:szCs w:val="24"/>
        </w:rPr>
        <w:t xml:space="preserve">alphabetically </w:t>
      </w:r>
      <w:r w:rsidRPr="00644397">
        <w:rPr>
          <w:rFonts w:ascii="Times New Roman" w:hAnsi="Times New Roman" w:cs="Times New Roman"/>
          <w:sz w:val="24"/>
          <w:szCs w:val="24"/>
        </w:rPr>
        <w:t xml:space="preserve">in APA </w:t>
      </w:r>
      <w:r w:rsidR="002B7576">
        <w:rPr>
          <w:rFonts w:ascii="Times New Roman" w:hAnsi="Times New Roman" w:cs="Times New Roman"/>
          <w:sz w:val="24"/>
          <w:szCs w:val="24"/>
        </w:rPr>
        <w:t xml:space="preserve">7 </w:t>
      </w:r>
      <w:r w:rsidRPr="00644397">
        <w:rPr>
          <w:rFonts w:ascii="Times New Roman" w:hAnsi="Times New Roman" w:cs="Times New Roman"/>
          <w:sz w:val="24"/>
          <w:szCs w:val="24"/>
        </w:rPr>
        <w:t>format</w:t>
      </w:r>
      <w:r>
        <w:rPr>
          <w:rFonts w:ascii="Times New Roman" w:hAnsi="Times New Roman" w:cs="Times New Roman"/>
          <w:sz w:val="24"/>
          <w:szCs w:val="24"/>
        </w:rPr>
        <w:t>. Here are some examples of references cited in APA format.</w:t>
      </w:r>
    </w:p>
    <w:p w14:paraId="1CB67A10" w14:textId="62E1F6ED" w:rsidR="00EB6FDB" w:rsidRDefault="00EB6FDB" w:rsidP="00EB6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2B757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2B7576">
        <w:rPr>
          <w:rFonts w:ascii="Times New Roman" w:hAnsi="Times New Roman" w:cs="Times New Roman"/>
          <w:i/>
          <w:sz w:val="24"/>
          <w:szCs w:val="24"/>
        </w:rPr>
        <w:t>l</w:t>
      </w:r>
      <w:r w:rsidRPr="00C72BE5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.</w:t>
      </w:r>
    </w:p>
    <w:p w14:paraId="1F757794" w14:textId="77777777" w:rsidR="00EB6FDB" w:rsidRPr="009430D9" w:rsidRDefault="00EB6FDB" w:rsidP="00EB6FDB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  <w:t>.</w:t>
      </w:r>
    </w:p>
    <w:p w14:paraId="78793258" w14:textId="0A991E99" w:rsidR="00EB6FDB" w:rsidRPr="00644397" w:rsidRDefault="00EB6FDB" w:rsidP="00C72BE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</w:t>
      </w:r>
      <w:r w:rsidR="00C72BE5">
        <w:rPr>
          <w:rFonts w:ascii="Times New Roman" w:hAnsi="Times New Roman" w:cs="Times New Roman"/>
          <w:sz w:val="24"/>
          <w:szCs w:val="24"/>
        </w:rPr>
        <w:t xml:space="preserve"> H., &amp; Basheer, A. (2020). </w:t>
      </w:r>
      <w:r w:rsidR="00C72BE5" w:rsidRPr="00C72BE5">
        <w:rPr>
          <w:rFonts w:ascii="Times New Roman" w:hAnsi="Times New Roman" w:cs="Times New Roman"/>
          <w:sz w:val="24"/>
          <w:szCs w:val="24"/>
        </w:rPr>
        <w:t>The i</w:t>
      </w:r>
      <w:r w:rsidRPr="00C72BE5">
        <w:rPr>
          <w:rFonts w:ascii="Times New Roman" w:hAnsi="Times New Roman" w:cs="Times New Roman"/>
          <w:sz w:val="24"/>
          <w:szCs w:val="24"/>
        </w:rPr>
        <w:t xml:space="preserve">nterplay of </w:t>
      </w:r>
      <w:r w:rsidR="00C72BE5" w:rsidRPr="00C72BE5">
        <w:rPr>
          <w:rFonts w:ascii="Times New Roman" w:hAnsi="Times New Roman" w:cs="Times New Roman"/>
          <w:sz w:val="24"/>
          <w:szCs w:val="24"/>
        </w:rPr>
        <w:t>l</w:t>
      </w:r>
      <w:r w:rsidRPr="00C72BE5">
        <w:rPr>
          <w:rFonts w:ascii="Times New Roman" w:hAnsi="Times New Roman" w:cs="Times New Roman"/>
          <w:sz w:val="24"/>
          <w:szCs w:val="24"/>
        </w:rPr>
        <w:t xml:space="preserve">eadership </w:t>
      </w:r>
      <w:r w:rsidR="00C72BE5" w:rsidRPr="00C72BE5">
        <w:rPr>
          <w:rFonts w:ascii="Times New Roman" w:hAnsi="Times New Roman" w:cs="Times New Roman"/>
          <w:sz w:val="24"/>
          <w:szCs w:val="24"/>
        </w:rPr>
        <w:t>s</w:t>
      </w:r>
      <w:r w:rsidRPr="00C72BE5">
        <w:rPr>
          <w:rFonts w:ascii="Times New Roman" w:hAnsi="Times New Roman" w:cs="Times New Roman"/>
          <w:sz w:val="24"/>
          <w:szCs w:val="24"/>
        </w:rPr>
        <w:t xml:space="preserve">tyles, </w:t>
      </w:r>
      <w:r w:rsidR="00C72BE5" w:rsidRPr="00C72BE5">
        <w:rPr>
          <w:rFonts w:ascii="Times New Roman" w:hAnsi="Times New Roman" w:cs="Times New Roman"/>
          <w:sz w:val="24"/>
          <w:szCs w:val="24"/>
        </w:rPr>
        <w:t>i</w:t>
      </w:r>
      <w:r w:rsidRPr="00C72BE5">
        <w:rPr>
          <w:rFonts w:ascii="Times New Roman" w:hAnsi="Times New Roman" w:cs="Times New Roman"/>
          <w:sz w:val="24"/>
          <w:szCs w:val="24"/>
        </w:rPr>
        <w:t xml:space="preserve">nnovative </w:t>
      </w:r>
      <w:r w:rsidR="00C72BE5" w:rsidRPr="00C72BE5">
        <w:rPr>
          <w:rFonts w:ascii="Times New Roman" w:hAnsi="Times New Roman" w:cs="Times New Roman"/>
          <w:sz w:val="24"/>
          <w:szCs w:val="24"/>
        </w:rPr>
        <w:t>w</w:t>
      </w:r>
      <w:r w:rsidRPr="00C72BE5">
        <w:rPr>
          <w:rFonts w:ascii="Times New Roman" w:hAnsi="Times New Roman" w:cs="Times New Roman"/>
          <w:sz w:val="24"/>
          <w:szCs w:val="24"/>
        </w:rPr>
        <w:t xml:space="preserve">ork </w:t>
      </w:r>
      <w:r w:rsidR="00C72BE5" w:rsidRPr="00C72BE5">
        <w:rPr>
          <w:rFonts w:ascii="Times New Roman" w:hAnsi="Times New Roman" w:cs="Times New Roman"/>
          <w:sz w:val="24"/>
          <w:szCs w:val="24"/>
        </w:rPr>
        <w:t>b</w:t>
      </w:r>
      <w:r w:rsidRPr="00C72BE5">
        <w:rPr>
          <w:rFonts w:ascii="Times New Roman" w:hAnsi="Times New Roman" w:cs="Times New Roman"/>
          <w:sz w:val="24"/>
          <w:szCs w:val="24"/>
        </w:rPr>
        <w:t xml:space="preserve">ehavior, </w:t>
      </w:r>
      <w:r w:rsidR="00C72BE5" w:rsidRPr="00C72BE5">
        <w:rPr>
          <w:rFonts w:ascii="Times New Roman" w:hAnsi="Times New Roman" w:cs="Times New Roman"/>
          <w:sz w:val="24"/>
          <w:szCs w:val="24"/>
        </w:rPr>
        <w:t>o</w:t>
      </w:r>
      <w:r w:rsidRPr="00C72BE5">
        <w:rPr>
          <w:rFonts w:ascii="Times New Roman" w:hAnsi="Times New Roman" w:cs="Times New Roman"/>
          <w:sz w:val="24"/>
          <w:szCs w:val="24"/>
        </w:rPr>
        <w:t xml:space="preserve">rganizational </w:t>
      </w:r>
      <w:r w:rsidR="00C72BE5" w:rsidRPr="00C72BE5">
        <w:rPr>
          <w:rFonts w:ascii="Times New Roman" w:hAnsi="Times New Roman" w:cs="Times New Roman"/>
          <w:sz w:val="24"/>
          <w:szCs w:val="24"/>
        </w:rPr>
        <w:t>c</w:t>
      </w:r>
      <w:r w:rsidRPr="00C72BE5">
        <w:rPr>
          <w:rFonts w:ascii="Times New Roman" w:hAnsi="Times New Roman" w:cs="Times New Roman"/>
          <w:sz w:val="24"/>
          <w:szCs w:val="24"/>
        </w:rPr>
        <w:t xml:space="preserve">ulture, and </w:t>
      </w:r>
      <w:r w:rsidR="00C72BE5" w:rsidRPr="00C72BE5">
        <w:rPr>
          <w:rFonts w:ascii="Times New Roman" w:hAnsi="Times New Roman" w:cs="Times New Roman"/>
          <w:sz w:val="24"/>
          <w:szCs w:val="24"/>
        </w:rPr>
        <w:t>o</w:t>
      </w:r>
      <w:r w:rsidRPr="00C72BE5">
        <w:rPr>
          <w:rFonts w:ascii="Times New Roman" w:hAnsi="Times New Roman" w:cs="Times New Roman"/>
          <w:sz w:val="24"/>
          <w:szCs w:val="24"/>
        </w:rPr>
        <w:t xml:space="preserve">rganizational </w:t>
      </w:r>
      <w:r w:rsidR="00C72BE5" w:rsidRPr="00C72BE5">
        <w:rPr>
          <w:rFonts w:ascii="Times New Roman" w:hAnsi="Times New Roman" w:cs="Times New Roman"/>
          <w:sz w:val="24"/>
          <w:szCs w:val="24"/>
        </w:rPr>
        <w:t>c</w:t>
      </w:r>
      <w:r w:rsidRPr="00C72BE5">
        <w:rPr>
          <w:rFonts w:ascii="Times New Roman" w:hAnsi="Times New Roman" w:cs="Times New Roman"/>
          <w:sz w:val="24"/>
          <w:szCs w:val="24"/>
        </w:rPr>
        <w:t xml:space="preserve">itizenship </w:t>
      </w:r>
      <w:r w:rsidR="00C72BE5" w:rsidRPr="00C72BE5">
        <w:rPr>
          <w:rFonts w:ascii="Times New Roman" w:hAnsi="Times New Roman" w:cs="Times New Roman"/>
          <w:sz w:val="24"/>
          <w:szCs w:val="24"/>
        </w:rPr>
        <w:t>b</w:t>
      </w:r>
      <w:r w:rsidRPr="00C72BE5">
        <w:rPr>
          <w:rFonts w:ascii="Times New Roman" w:hAnsi="Times New Roman" w:cs="Times New Roman"/>
          <w:sz w:val="24"/>
          <w:szCs w:val="24"/>
        </w:rPr>
        <w:t xml:space="preserve">ehavior.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Sage Open, </w:t>
      </w:r>
      <w:r w:rsidRPr="00C72BE5">
        <w:rPr>
          <w:rFonts w:ascii="Times New Roman" w:hAnsi="Times New Roman" w:cs="Times New Roman"/>
          <w:i/>
          <w:sz w:val="24"/>
          <w:szCs w:val="24"/>
        </w:rPr>
        <w:tab/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 w:rsidR="00C72BE5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5C8D420B" w14:textId="3372DF2F" w:rsidR="00EB6FDB" w:rsidRDefault="00EB6FDB" w:rsidP="00734CE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Where’s the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oss? And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hat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>ounts as “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>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</w:t>
      </w:r>
      <w:r w:rsidRPr="002B7576">
        <w:rPr>
          <w:rFonts w:ascii="Times New Roman" w:hAnsi="Times New Roman" w:cs="Times New Roman"/>
          <w:iCs/>
          <w:sz w:val="24"/>
          <w:szCs w:val="24"/>
        </w:rPr>
        <w:t xml:space="preserve">The Society </w:t>
      </w:r>
      <w:r w:rsidRPr="002B7576">
        <w:rPr>
          <w:rFonts w:ascii="Times New Roman" w:hAnsi="Times New Roman" w:cs="Times New Roman"/>
          <w:iCs/>
          <w:sz w:val="24"/>
          <w:szCs w:val="24"/>
        </w:rPr>
        <w:tab/>
        <w:t>Pages.</w:t>
      </w:r>
      <w:r w:rsidRPr="00644397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C72BE5" w:rsidRPr="007A3227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23E29CAF" w14:textId="77777777" w:rsidR="00C72BE5" w:rsidRDefault="00C72BE5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3"/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C4D51" w14:textId="77777777" w:rsidR="001352BE" w:rsidRDefault="001352BE" w:rsidP="00EB6FDB">
      <w:pPr>
        <w:spacing w:after="0" w:line="240" w:lineRule="auto"/>
      </w:pPr>
      <w:r>
        <w:separator/>
      </w:r>
    </w:p>
  </w:endnote>
  <w:endnote w:type="continuationSeparator" w:id="0">
    <w:p w14:paraId="77A1553C" w14:textId="77777777" w:rsidR="001352BE" w:rsidRDefault="001352BE" w:rsidP="00EB6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F522F2" w14:textId="77777777" w:rsidR="001352BE" w:rsidRDefault="001352BE" w:rsidP="00EB6FDB">
      <w:pPr>
        <w:spacing w:after="0" w:line="240" w:lineRule="auto"/>
      </w:pPr>
      <w:r>
        <w:separator/>
      </w:r>
    </w:p>
  </w:footnote>
  <w:footnote w:type="continuationSeparator" w:id="0">
    <w:p w14:paraId="469CA9EE" w14:textId="77777777" w:rsidR="001352BE" w:rsidRDefault="001352BE" w:rsidP="00EB6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77416748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4253BC" w14:textId="0F9BD95B" w:rsidR="00EB6FDB" w:rsidRDefault="00EB6FDB" w:rsidP="00184FD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5561E8" w14:textId="77777777" w:rsidR="00EB6FDB" w:rsidRDefault="00EB6FDB" w:rsidP="00EB6FD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Times New Roman" w:hAnsi="Times New Roman" w:cs="Times New Roman"/>
        <w:sz w:val="24"/>
        <w:szCs w:val="24"/>
      </w:rPr>
      <w:id w:val="181375457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C6D8F06" w14:textId="7DD39408" w:rsidR="00EB6FDB" w:rsidRPr="00EB6FDB" w:rsidRDefault="00EB6FDB" w:rsidP="00184FD9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666AF9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2</w:t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1D93F01" w14:textId="77777777" w:rsidR="00EB6FDB" w:rsidRDefault="00EB6FDB" w:rsidP="00EB6FD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A385B"/>
    <w:multiLevelType w:val="hybridMultilevel"/>
    <w:tmpl w:val="74C05E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982B7B"/>
    <w:multiLevelType w:val="hybridMultilevel"/>
    <w:tmpl w:val="B70E13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E20DE"/>
    <w:multiLevelType w:val="hybridMultilevel"/>
    <w:tmpl w:val="BF641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EF3994"/>
    <w:multiLevelType w:val="hybridMultilevel"/>
    <w:tmpl w:val="66C063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04BC9"/>
    <w:rsid w:val="0001508E"/>
    <w:rsid w:val="00087C0B"/>
    <w:rsid w:val="000E563D"/>
    <w:rsid w:val="000F7949"/>
    <w:rsid w:val="001352BE"/>
    <w:rsid w:val="00156665"/>
    <w:rsid w:val="00157295"/>
    <w:rsid w:val="001B67DC"/>
    <w:rsid w:val="001E4EB0"/>
    <w:rsid w:val="001E5737"/>
    <w:rsid w:val="001F71A1"/>
    <w:rsid w:val="002B7576"/>
    <w:rsid w:val="00397341"/>
    <w:rsid w:val="0042709B"/>
    <w:rsid w:val="00461410"/>
    <w:rsid w:val="00462406"/>
    <w:rsid w:val="004E7786"/>
    <w:rsid w:val="004F0BEA"/>
    <w:rsid w:val="0054199F"/>
    <w:rsid w:val="005C6F64"/>
    <w:rsid w:val="005D38C5"/>
    <w:rsid w:val="00633025"/>
    <w:rsid w:val="00644397"/>
    <w:rsid w:val="00666AF9"/>
    <w:rsid w:val="006C6C3B"/>
    <w:rsid w:val="0071115C"/>
    <w:rsid w:val="00734CE6"/>
    <w:rsid w:val="008103C3"/>
    <w:rsid w:val="00871848"/>
    <w:rsid w:val="008A3237"/>
    <w:rsid w:val="008A3742"/>
    <w:rsid w:val="00916EDE"/>
    <w:rsid w:val="00994B22"/>
    <w:rsid w:val="009A1661"/>
    <w:rsid w:val="009B4E44"/>
    <w:rsid w:val="009C1288"/>
    <w:rsid w:val="009E009F"/>
    <w:rsid w:val="00A03CD2"/>
    <w:rsid w:val="00A96900"/>
    <w:rsid w:val="00AC2189"/>
    <w:rsid w:val="00AD71D7"/>
    <w:rsid w:val="00B4777D"/>
    <w:rsid w:val="00B6581C"/>
    <w:rsid w:val="00BC17DF"/>
    <w:rsid w:val="00BE1815"/>
    <w:rsid w:val="00C00D74"/>
    <w:rsid w:val="00C41FF6"/>
    <w:rsid w:val="00C72BE5"/>
    <w:rsid w:val="00C944CE"/>
    <w:rsid w:val="00D05CBB"/>
    <w:rsid w:val="00D1407A"/>
    <w:rsid w:val="00D23F89"/>
    <w:rsid w:val="00DA3EFE"/>
    <w:rsid w:val="00DD422A"/>
    <w:rsid w:val="00DE27D8"/>
    <w:rsid w:val="00E35EF3"/>
    <w:rsid w:val="00EB6FDB"/>
    <w:rsid w:val="00ED554B"/>
    <w:rsid w:val="00ED6122"/>
    <w:rsid w:val="00EF7A38"/>
    <w:rsid w:val="00F15A2A"/>
    <w:rsid w:val="22831D5B"/>
    <w:rsid w:val="5168A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624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6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FDB"/>
  </w:style>
  <w:style w:type="paragraph" w:styleId="Footer">
    <w:name w:val="footer"/>
    <w:basedOn w:val="Normal"/>
    <w:link w:val="FooterChar"/>
    <w:uiPriority w:val="99"/>
    <w:unhideWhenUsed/>
    <w:rsid w:val="00EB6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FDB"/>
  </w:style>
  <w:style w:type="character" w:styleId="PageNumber">
    <w:name w:val="page number"/>
    <w:basedOn w:val="DefaultParagraphFont"/>
    <w:uiPriority w:val="99"/>
    <w:semiHidden/>
    <w:unhideWhenUsed/>
    <w:rsid w:val="00EB6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hesocietypages.org/socimages/2012/03/13/wheres-the-boss-and-what-counts-as-work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DDAE6508084446881BDCBB40DBC479" ma:contentTypeVersion="13" ma:contentTypeDescription="Create a new document." ma:contentTypeScope="" ma:versionID="7d2c1618ba6d272e93255b3930e2bdcd">
  <xsd:schema xmlns:xsd="http://www.w3.org/2001/XMLSchema" xmlns:xs="http://www.w3.org/2001/XMLSchema" xmlns:p="http://schemas.microsoft.com/office/2006/metadata/properties" xmlns:ns2="de7bffbd-2467-4fe9-b349-28321a97b45c" xmlns:ns3="ca02fb2f-f452-410c-bbdd-66dfb339663f" targetNamespace="http://schemas.microsoft.com/office/2006/metadata/properties" ma:root="true" ma:fieldsID="4ef6d5acf9dad6dc60982a4261fa79eb" ns2:_="" ns3:_="">
    <xsd:import namespace="de7bffbd-2467-4fe9-b349-28321a97b45c"/>
    <xsd:import namespace="ca02fb2f-f452-410c-bbdd-66dfb33966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bffbd-2467-4fe9-b349-28321a97b4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a1d482-b78b-4976-9806-b809a21a88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2fb2f-f452-410c-bbdd-66dfb33966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11c46b6-300b-4644-b2bd-c9f3bf07e0ce}" ma:internalName="TaxCatchAll" ma:showField="CatchAllData" ma:web="ca02fb2f-f452-410c-bbdd-66dfb33966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7bffbd-2467-4fe9-b349-28321a97b45c">
      <Terms xmlns="http://schemas.microsoft.com/office/infopath/2007/PartnerControls"/>
    </lcf76f155ced4ddcb4097134ff3c332f>
    <TaxCatchAll xmlns="ca02fb2f-f452-410c-bbdd-66dfb33966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99361-AB73-45DD-B00D-710A77F2B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7bffbd-2467-4fe9-b349-28321a97b45c"/>
    <ds:schemaRef ds:uri="ca02fb2f-f452-410c-bbdd-66dfb33966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5A1235-52BA-4DA8-AA8D-40EA0ECB2B2E}">
  <ds:schemaRefs>
    <ds:schemaRef ds:uri="http://schemas.microsoft.com/office/2006/metadata/properties"/>
    <ds:schemaRef ds:uri="http://schemas.microsoft.com/office/infopath/2007/PartnerControls"/>
    <ds:schemaRef ds:uri="de7bffbd-2467-4fe9-b349-28321a97b45c"/>
    <ds:schemaRef ds:uri="ca02fb2f-f452-410c-bbdd-66dfb339663f"/>
  </ds:schemaRefs>
</ds:datastoreItem>
</file>

<file path=customXml/itemProps3.xml><?xml version="1.0" encoding="utf-8"?>
<ds:datastoreItem xmlns:ds="http://schemas.openxmlformats.org/officeDocument/2006/customXml" ds:itemID="{BFE7DE81-E449-4157-8B5F-8EDFCA0780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Sherri Huitt</cp:lastModifiedBy>
  <cp:revision>2</cp:revision>
  <dcterms:created xsi:type="dcterms:W3CDTF">2025-05-06T23:03:00Z</dcterms:created>
  <dcterms:modified xsi:type="dcterms:W3CDTF">2025-05-06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DDAE6508084446881BDCBB40DBC479</vt:lpwstr>
  </property>
  <property fmtid="{D5CDD505-2E9C-101B-9397-08002B2CF9AE}" pid="3" name="GrammarlyDocumentId">
    <vt:lpwstr>b3090fb5e61d980aca0ba2571a5795c3aa6a3d532ba6d707a660b247fde64496</vt:lpwstr>
  </property>
</Properties>
</file>